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055C93" w14:textId="3F7C2220" w:rsidR="00A50C6A" w:rsidRDefault="009A4488" w:rsidP="007E66D3"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805299F" wp14:editId="2D8C040B">
                <wp:simplePos x="0" y="0"/>
                <wp:positionH relativeFrom="column">
                  <wp:posOffset>3131658</wp:posOffset>
                </wp:positionH>
                <wp:positionV relativeFrom="paragraph">
                  <wp:posOffset>1979930</wp:posOffset>
                </wp:positionV>
                <wp:extent cx="1221740" cy="414655"/>
                <wp:effectExtent l="0" t="0" r="0" b="444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21740" cy="4146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CB28CCE" w14:textId="32576342" w:rsidR="009A4488" w:rsidRPr="007E66D3" w:rsidRDefault="009A4488" w:rsidP="009A4488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Ex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osystem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805299F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246.6pt;margin-top:155.9pt;width:96.2pt;height:32.65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" filled="f" stroked="f" strokeweight=".5pt">
                <v:textbox>
                  <w:txbxContent>
                    <w:p w14:paraId="6CB28CCE" w14:textId="32576342" w:rsidR="009A4488" w:rsidRPr="007E66D3" w:rsidRDefault="009A4488" w:rsidP="009A4488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Ex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osystem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20ACDE3" wp14:editId="2A655733">
                <wp:simplePos x="0" y="0"/>
                <wp:positionH relativeFrom="column">
                  <wp:posOffset>3043511</wp:posOffset>
                </wp:positionH>
                <wp:positionV relativeFrom="paragraph">
                  <wp:posOffset>1062990</wp:posOffset>
                </wp:positionV>
                <wp:extent cx="1338698" cy="414669"/>
                <wp:effectExtent l="0" t="0" r="0" b="444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8698" cy="41466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FD6275" w14:textId="084A230C" w:rsidR="009A4488" w:rsidRPr="007E66D3" w:rsidRDefault="009A4488" w:rsidP="009A4488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Chron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osyst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20ACDE3" id="Text Box 13" o:spid="_x0000_s1027" type="#_x0000_t202" style="position:absolute;margin-left:239.65pt;margin-top:83.7pt;width:105.4pt;height:32.65pt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" filled="f" stroked="f" strokeweight=".5pt">
                <v:textbox>
                  <w:txbxContent>
                    <w:p w14:paraId="6DFD6275" w14:textId="084A230C" w:rsidR="009A4488" w:rsidRPr="007E66D3" w:rsidRDefault="009A4488" w:rsidP="009A4488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Chron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osyste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E2776F9" wp14:editId="18360131">
                <wp:simplePos x="0" y="0"/>
                <wp:positionH relativeFrom="column">
                  <wp:posOffset>3139262</wp:posOffset>
                </wp:positionH>
                <wp:positionV relativeFrom="paragraph">
                  <wp:posOffset>1417601</wp:posOffset>
                </wp:positionV>
                <wp:extent cx="1222124" cy="414669"/>
                <wp:effectExtent l="0" t="0" r="0" b="444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22124" cy="41466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ABBC53C" w14:textId="5B1C5B57" w:rsidR="009A4488" w:rsidRPr="007E66D3" w:rsidRDefault="009A4488" w:rsidP="009A4488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Macr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osyst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E2776F9" id="Text Box 12" o:spid="_x0000_s1028" type="#_x0000_t202" style="position:absolute;margin-left:247.2pt;margin-top:111.6pt;width:96.25pt;height:32.65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" filled="f" stroked="f" strokeweight=".5pt">
                <v:textbox>
                  <w:txbxContent>
                    <w:p w14:paraId="1ABBC53C" w14:textId="5B1C5B57" w:rsidR="009A4488" w:rsidRPr="007E66D3" w:rsidRDefault="009A4488" w:rsidP="009A4488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Macr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osystem</w:t>
                      </w:r>
                    </w:p>
                  </w:txbxContent>
                </v:textbox>
              </v:shape>
            </w:pict>
          </mc:Fallback>
        </mc:AlternateContent>
      </w:r>
      <w:r w:rsidR="007E66D3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2309FFE" wp14:editId="17AA3BC4">
                <wp:simplePos x="0" y="0"/>
                <wp:positionH relativeFrom="column">
                  <wp:posOffset>3164205</wp:posOffset>
                </wp:positionH>
                <wp:positionV relativeFrom="paragraph">
                  <wp:posOffset>2448560</wp:posOffset>
                </wp:positionV>
                <wp:extent cx="1222124" cy="414669"/>
                <wp:effectExtent l="0" t="0" r="0" b="444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22124" cy="41466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C7ABE83" w14:textId="6DE7F5A9" w:rsidR="007E66D3" w:rsidRPr="007E66D3" w:rsidRDefault="007E66D3" w:rsidP="007E66D3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Mes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osyst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2309FFE" id="Text Box 10" o:spid="_x0000_s1029" type="#_x0000_t202" style="position:absolute;margin-left:249.15pt;margin-top:192.8pt;width:96.25pt;height:32.65pt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" filled="f" stroked="f" strokeweight=".5pt">
                <v:textbox>
                  <w:txbxContent>
                    <w:p w14:paraId="2C7ABE83" w14:textId="6DE7F5A9" w:rsidR="007E66D3" w:rsidRPr="007E66D3" w:rsidRDefault="007E66D3" w:rsidP="007E66D3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Mes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osystem</w:t>
                      </w:r>
                    </w:p>
                  </w:txbxContent>
                </v:textbox>
              </v:shape>
            </w:pict>
          </mc:Fallback>
        </mc:AlternateContent>
      </w:r>
      <w:r w:rsidR="007E66D3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139024C" wp14:editId="78C39588">
                <wp:simplePos x="0" y="0"/>
                <wp:positionH relativeFrom="column">
                  <wp:posOffset>3161030</wp:posOffset>
                </wp:positionH>
                <wp:positionV relativeFrom="paragraph">
                  <wp:posOffset>3019425</wp:posOffset>
                </wp:positionV>
                <wp:extent cx="1222124" cy="414669"/>
                <wp:effectExtent l="0" t="0" r="0" b="444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22124" cy="41466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C73AA63" w14:textId="0F200441" w:rsidR="007E66D3" w:rsidRPr="007E66D3" w:rsidRDefault="007E66D3" w:rsidP="007E66D3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Microsyst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139024C" id="Text Box 9" o:spid="_x0000_s1030" type="#_x0000_t202" style="position:absolute;margin-left:248.9pt;margin-top:237.75pt;width:96.25pt;height:32.65p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" filled="f" stroked="f" strokeweight=".5pt">
                <v:textbox>
                  <w:txbxContent>
                    <w:p w14:paraId="3C73AA63" w14:textId="0F200441" w:rsidR="007E66D3" w:rsidRPr="007E66D3" w:rsidRDefault="007E66D3" w:rsidP="007E66D3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Microsystem</w:t>
                      </w:r>
                    </w:p>
                  </w:txbxContent>
                </v:textbox>
              </v:shape>
            </w:pict>
          </mc:Fallback>
        </mc:AlternateContent>
      </w:r>
      <w:r w:rsidR="007E66D3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1DD19ED" wp14:editId="024C7F9E">
                <wp:simplePos x="0" y="0"/>
                <wp:positionH relativeFrom="column">
                  <wp:posOffset>3291840</wp:posOffset>
                </wp:positionH>
                <wp:positionV relativeFrom="paragraph">
                  <wp:posOffset>3880485</wp:posOffset>
                </wp:positionV>
                <wp:extent cx="956930" cy="414669"/>
                <wp:effectExtent l="0" t="0" r="0" b="444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6930" cy="41466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CD1A984" w14:textId="05EF4494" w:rsidR="007E66D3" w:rsidRPr="007E66D3" w:rsidRDefault="007E66D3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7E66D3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Individu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1DD19ED" id="Text Box 8" o:spid="_x0000_s1031" type="#_x0000_t202" style="position:absolute;margin-left:259.2pt;margin-top:305.55pt;width:75.35pt;height:32.65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" filled="f" stroked="f" strokeweight=".5pt">
                <v:textbox>
                  <w:txbxContent>
                    <w:p w14:paraId="3CD1A984" w14:textId="05EF4494" w:rsidR="007E66D3" w:rsidRPr="007E66D3" w:rsidRDefault="007E66D3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7E66D3">
                        <w:rPr>
                          <w:b/>
                          <w:bCs/>
                          <w:sz w:val="28"/>
                          <w:szCs w:val="28"/>
                        </w:rPr>
                        <w:t>Individual</w:t>
                      </w:r>
                    </w:p>
                  </w:txbxContent>
                </v:textbox>
              </v:shape>
            </w:pict>
          </mc:Fallback>
        </mc:AlternateContent>
      </w:r>
      <w:r w:rsidR="007E66D3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468E513" wp14:editId="26497FBC">
                <wp:simplePos x="0" y="0"/>
                <wp:positionH relativeFrom="column">
                  <wp:posOffset>1463040</wp:posOffset>
                </wp:positionH>
                <wp:positionV relativeFrom="paragraph">
                  <wp:posOffset>1827692</wp:posOffset>
                </wp:positionV>
                <wp:extent cx="4623169" cy="4623169"/>
                <wp:effectExtent l="0" t="0" r="6350" b="635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3169" cy="4623169"/>
                        </a:xfrm>
                        <a:prstGeom prst="ellipse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E9DB9C0" id="Oval 4" o:spid="_x0000_s1026" style="position:absolute;margin-left:115.2pt;margin-top:143.9pt;width:364.05pt;height:364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" fillcolor="#9ecb81 [2169]" stroked="f" strokeweight=".5pt">
                <v:fill color2="#8ac066 [2617]" rotate="t" colors="0 #b5d5a7;.5 #aace99;1 #9cca86" focus="100%" type="gradient">
                  <o:fill v:ext="view" type="gradientUnscaled"/>
                </v:fill>
                <v:stroke joinstyle="miter"/>
              </v:oval>
            </w:pict>
          </mc:Fallback>
        </mc:AlternateContent>
      </w:r>
      <w:r w:rsidR="007E66D3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DCFC5E7" wp14:editId="47B00CC6">
                <wp:simplePos x="0" y="0"/>
                <wp:positionH relativeFrom="column">
                  <wp:posOffset>2066290</wp:posOffset>
                </wp:positionH>
                <wp:positionV relativeFrom="paragraph">
                  <wp:posOffset>2445385</wp:posOffset>
                </wp:positionV>
                <wp:extent cx="3401872" cy="3401872"/>
                <wp:effectExtent l="0" t="0" r="8255" b="8255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1872" cy="3401872"/>
                        </a:xfrm>
                        <a:prstGeom prst="ellipse">
                          <a:avLst/>
                        </a:prstGeom>
                        <a:gradFill flip="none" rotWithShape="1">
                          <a:gsLst>
                            <a:gs pos="0">
                              <a:srgbClr val="FFFF00">
                                <a:tint val="66000"/>
                                <a:satMod val="160000"/>
                              </a:srgbClr>
                            </a:gs>
                            <a:gs pos="50000">
                              <a:srgbClr val="FFFF00">
                                <a:tint val="44500"/>
                                <a:satMod val="160000"/>
                              </a:srgbClr>
                            </a:gs>
                            <a:gs pos="100000">
                              <a:srgbClr val="FFFF00">
                                <a:tint val="23500"/>
                                <a:satMod val="160000"/>
                              </a:srgbClr>
                            </a:gs>
                          </a:gsLst>
                          <a:path path="circle">
                            <a:fillToRect l="50000" t="50000" r="50000" b="50000"/>
                          </a:path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2293C03" id="Oval 5" o:spid="_x0000_s1026" style="position:absolute;margin-left:162.7pt;margin-top:192.55pt;width:267.85pt;height:267.8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" fillcolor="#ffff80" stroked="f" strokeweight="1pt">
                <v:fill color2="#ffffda" rotate="t" focusposition=".5,.5" focussize="" colors="0 #ffff80;.5 #ffffb3;1 #ffffda" focus="100%" type="gradientRadial"/>
                <v:stroke joinstyle="miter"/>
              </v:oval>
            </w:pict>
          </mc:Fallback>
        </mc:AlternateContent>
      </w:r>
      <w:r w:rsidR="007E66D3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431CE58" wp14:editId="7C64F24A">
                <wp:simplePos x="0" y="0"/>
                <wp:positionH relativeFrom="column">
                  <wp:posOffset>2414905</wp:posOffset>
                </wp:positionH>
                <wp:positionV relativeFrom="paragraph">
                  <wp:posOffset>2759710</wp:posOffset>
                </wp:positionV>
                <wp:extent cx="2708836" cy="2708836"/>
                <wp:effectExtent l="0" t="0" r="15875" b="15875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08836" cy="2708836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D3DB556" id="Oval 6" o:spid="_x0000_s1026" style="position:absolute;margin-left:190.15pt;margin-top:217.3pt;width:213.3pt;height:213.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" fillcolor="#ffd555 [2167]" strokecolor="#ffc000 [3207]" strokeweight=".5pt">
                <v:fill color2="#ffcc31 [2615]" rotate="t" colors="0 #ffdd9c;.5 #ffd78e;1 #ffd479" focus="100%" type="gradient">
                  <o:fill v:ext="view" type="gradientUnscaled"/>
                </v:fill>
                <v:stroke joinstyle="miter"/>
              </v:oval>
            </w:pict>
          </mc:Fallback>
        </mc:AlternateContent>
      </w:r>
      <w:r w:rsidR="007E66D3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4228FED" wp14:editId="70761087">
                <wp:simplePos x="0" y="0"/>
                <wp:positionH relativeFrom="column">
                  <wp:posOffset>3228340</wp:posOffset>
                </wp:positionH>
                <wp:positionV relativeFrom="paragraph">
                  <wp:posOffset>3573780</wp:posOffset>
                </wp:positionV>
                <wp:extent cx="1081863" cy="1081863"/>
                <wp:effectExtent l="0" t="0" r="23495" b="23495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1863" cy="1081863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1">
                          <a:schemeClr val="accent2"/>
                        </a:lnRef>
                        <a:fillRef idx="2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D0DA97D" id="Oval 7" o:spid="_x0000_s1026" style="position:absolute;margin-left:254.2pt;margin-top:281.4pt;width:85.2pt;height:85.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" fillcolor="#f3a875 [2165]" strokecolor="#ed7d31 [3205]" strokeweight=".5pt">
                <v:fill color2="#f09558 [2613]" rotate="t" colors="0 #f7bda4;.5 #f5b195;1 #f8a581" focus="100%" type="gradient">
                  <o:fill v:ext="view" type="gradientUnscaled"/>
                </v:fill>
                <v:stroke joinstyle="miter"/>
              </v:oval>
            </w:pict>
          </mc:Fallback>
        </mc:AlternateContent>
      </w:r>
      <w:r w:rsidR="007E66D3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ADEBB59" wp14:editId="00280BF7">
                <wp:simplePos x="0" y="0"/>
                <wp:positionH relativeFrom="column">
                  <wp:posOffset>1035050</wp:posOffset>
                </wp:positionH>
                <wp:positionV relativeFrom="paragraph">
                  <wp:posOffset>1373505</wp:posOffset>
                </wp:positionV>
                <wp:extent cx="5474571" cy="5474571"/>
                <wp:effectExtent l="0" t="0" r="0" b="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74571" cy="5474571"/>
                        </a:xfrm>
                        <a:prstGeom prst="ellipse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ACB8B52" id="Oval 3" o:spid="_x0000_s1026" style="position:absolute;margin-left:81.5pt;margin-top:108.15pt;width:431.05pt;height:431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" fillcolor="#91bce3 [2168]" stroked="f" strokeweight=".5pt">
                <v:fill color2="#7aaddd [2616]" rotate="t" colors="0 #b1cbe9;.5 #a3c1e5;1 #92b9e4" focus="100%" type="gradient">
                  <o:fill v:ext="view" type="gradientUnscaled"/>
                </v:fill>
                <v:stroke joinstyle="miter"/>
              </v:oval>
            </w:pict>
          </mc:Fallback>
        </mc:AlternateContent>
      </w:r>
      <w:r w:rsidR="007E66D3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E30879" wp14:editId="1B5FBA8E">
                <wp:simplePos x="0" y="0"/>
                <wp:positionH relativeFrom="column">
                  <wp:posOffset>716915</wp:posOffset>
                </wp:positionH>
                <wp:positionV relativeFrom="paragraph">
                  <wp:posOffset>1058545</wp:posOffset>
                </wp:positionV>
                <wp:extent cx="6113721" cy="6113721"/>
                <wp:effectExtent l="0" t="0" r="1905" b="1905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13721" cy="6113721"/>
                        </a:xfrm>
                        <a:prstGeom prst="ellipse">
                          <a:avLst/>
                        </a:prstGeom>
                        <a:gradFill flip="none" rotWithShape="1">
                          <a:gsLst>
                            <a:gs pos="0">
                              <a:srgbClr val="9933FF">
                                <a:tint val="66000"/>
                                <a:satMod val="160000"/>
                              </a:srgbClr>
                            </a:gs>
                            <a:gs pos="50000">
                              <a:srgbClr val="9933FF">
                                <a:tint val="44500"/>
                                <a:satMod val="160000"/>
                              </a:srgbClr>
                            </a:gs>
                            <a:gs pos="100000">
                              <a:srgbClr val="9933FF">
                                <a:tint val="23500"/>
                                <a:satMod val="160000"/>
                              </a:srgbClr>
                            </a:gs>
                          </a:gsLst>
                          <a:path path="circle">
                            <a:fillToRect l="50000" t="50000" r="50000" b="50000"/>
                          </a:path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8416188" id="Oval 2" o:spid="_x0000_s1026" style="position:absolute;margin-left:56.45pt;margin-top:83.35pt;width:481.4pt;height:481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" fillcolor="#bc86ff" stroked="f" strokeweight="1pt">
                <v:fill color2="#e9dbff" rotate="t" focusposition=".5,.5" focussize="" colors="0 #bc86ff;.5 #d4b6ff;1 #e9dbff" focus="100%" type="gradientRadial"/>
                <v:stroke joinstyle="miter"/>
              </v:oval>
            </w:pict>
          </mc:Fallback>
        </mc:AlternateContent>
      </w:r>
    </w:p>
    <w:sectPr w:rsidR="00A50C6A" w:rsidSect="007E66D3">
      <w:pgSz w:w="12240" w:h="15840"/>
      <w:pgMar w:top="1440" w:right="1440" w:bottom="1440" w:left="1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0MDMwMTIwtTA3NDZR0lEKTi0uzszPAykwrAUAoR8P0CwAAAA="/>
  </w:docVars>
  <w:rsids>
    <w:rsidRoot w:val="007E66D3"/>
    <w:rsid w:val="00021690"/>
    <w:rsid w:val="001F511C"/>
    <w:rsid w:val="005507B5"/>
    <w:rsid w:val="007E66D3"/>
    <w:rsid w:val="009A44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4F5778"/>
  <w15:chartTrackingRefBased/>
  <w15:docId w15:val="{29E58996-331B-4296-A0F8-A853341B2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44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ser, Linda</dc:creator>
  <cp:keywords/>
  <dc:description/>
  <cp:lastModifiedBy>Kaiser, Linda</cp:lastModifiedBy>
  <cp:revision>1</cp:revision>
  <dcterms:created xsi:type="dcterms:W3CDTF">2022-07-21T19:40:00Z</dcterms:created>
  <dcterms:modified xsi:type="dcterms:W3CDTF">2022-07-21T19:55:00Z</dcterms:modified>
</cp:coreProperties>
</file>